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ypru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yprus received a score of 85.1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yprus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yprus received a score of</w:t>
      </w:r>
      <w:r>
        <w:t xml:space="preserve"> </w:t>
      </w:r>
      <w:r>
        <w:rPr>
          <w:bCs/>
          <w:b/>
        </w:rPr>
        <w:t xml:space="preserve">88.8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yprus received a score of 70.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yprus received a score of 71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yprus received a score of 95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yprus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yprus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yprus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yprus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yprus received a score of 0.6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yprus received a score of 0.7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yprus received a score of 0.7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yprus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yprus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ypru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yprus received a score of 0.1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yprus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Cypru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Cypru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Cypru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Cypru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Cypru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Cypru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Cypru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Cypru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Cypru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Cypru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Cypru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Cypru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Cypru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Cypru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Cypru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Cypru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Cypru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2011,2021</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3, 2004, 2005, 2006, 2007, 2008, 2009, 2010, 2011, 2012, 2013, 2014, 2015, 2016, 2017, 2018, 2019, 2020, 2021</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20</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 2021</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8, 2014, 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617"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ru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A 2010</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Y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4:10:48Z</dcterms:created>
  <dcterms:modified xsi:type="dcterms:W3CDTF">2024-03-19T14:1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yprus Country Report</vt:lpwstr>
  </property>
</Properties>
</file>